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Mechanic Internship Position at [Company Name], Los Angeles, United States</w:t>
      </w:r>
    </w:p>
    <w:bookmarkEnd w:id="20"/>
    <w:p>
      <w:pPr>
        <w:pStyle w:val="BodyText"/>
      </w:pPr>
      <w:r>
        <w:t xml:space="preserve">Dear Hiring Manager,</w:t>
      </w:r>
    </w:p>
    <w:p>
      <w:pPr>
        <w:pStyle w:val="BodyText"/>
      </w:pPr>
      <w:r>
        <w:t xml:space="preserve">I am writing to express my enthusiastic interest in the Mechanic Internship position at [Company Name] in Los Angeles, California. As a dedicated automotive technology student at Los Angeles City College with hands-on experience across multiple vehicle systems, I have meticulously prepared for this opportunity to contribute to your esteemed team while developing professional expertise within the vibrant automotive ecosystem of the United States. This</w:t>
      </w:r>
      <w:r>
        <w:t xml:space="preserve"> </w:t>
      </w:r>
      <w:r>
        <w:rPr>
          <w:bCs/>
          <w:b/>
        </w:rPr>
        <w:t xml:space="preserve">Internship Application Letter</w:t>
      </w:r>
      <w:r>
        <w:t xml:space="preserve"> </w:t>
      </w:r>
      <w:r>
        <w:t xml:space="preserve">represents my formal submission for the Mechanic internship role, a position that aligns perfectly with my academic pursuits and career aspirations in Los Angeles' dynamic automotive industry.</w:t>
      </w:r>
    </w:p>
    <w:p>
      <w:pPr>
        <w:pStyle w:val="BodyText"/>
      </w:pPr>
      <w:r>
        <w:t xml:space="preserve">My journey toward becoming a skilled automotive professional began during high school when I volunteered at the South Central LA Community Auto Repair Center. There, I assisted certified technicians with routine maintenance, diagnostic procedures, and customer service interactions. This early exposure ignited my passion for understanding vehicle mechanics and reinforced my commitment to excellence in automotive repair. Since then, I have pursued rigorous academic training through Los Angeles City College's Automotive Technology Program, where I have mastered ASE Core Curriculum standards including engine performance diagnostics (P2), suspension/steering systems (A4), and electrical systems (A6). My recent coursework in hybrid vehicle technology – particularly Toyota Prius and Honda Insight systems – positions me to support your team with emerging industry trends.</w:t>
      </w:r>
    </w:p>
    <w:p>
      <w:pPr>
        <w:pStyle w:val="BodyText"/>
      </w:pPr>
      <w:r>
        <w:t xml:space="preserve">What truly distinguishes my candidacy is my proactive approach to skill development beyond classroom requirements. Last summer, I completed a 120-hour externship at AutoNation South Central in Inglewood, where I gained practical experience with modern diagnostic tools like the Snap-On Verus and OBD-II scanners while assisting with brake system replacements and alignment procedures. During this period, I documented every task in a professional logbook that demonstrates my attention to detail – a critical competency for any mechanic operating within Los Angeles' demanding automotive environment. My technical abilities include: proficiency in using torque wrenches and lift systems; understanding of EPA 609 certification requirements; ability to read complex wiring diagrams; and experience with both domestic (Ford, GM) and import (Toyota, Honda) vehicle platforms. I have also earned my California Automotive Repair Technician Certification under the state's mandatory licensing framework.</w:t>
      </w:r>
    </w:p>
    <w:p>
      <w:pPr>
        <w:pStyle w:val="BodyText"/>
      </w:pPr>
      <w:r>
        <w:t xml:space="preserve">Los Angeles represents an unparalleled environment for automotive innovation, and I am particularly drawn to [Company Name]'s reputation for excellence in sustainable auto repair. The company's recent investment in electric vehicle service capabilities – especially with your new Tesla Certified Service Center – directly aligns with my specialized training in high-voltage system safety protocols. Having grown up navigating LA's diverse neighborhoods from Boyle Heights to West Hollywood, I deeply understand the community impact of reliable automotive services. In a city where public transportation infrastructure faces constant strain, ensuring vehicle accessibility for working families and small businesses isn't just a job – it's a civic responsibility I'm committed to supporting.</w:t>
      </w:r>
    </w:p>
    <w:p>
      <w:pPr>
        <w:pStyle w:val="BodyText"/>
      </w:pPr>
      <w:r>
        <w:t xml:space="preserve">My internship at [Company Name] would represent an ideal convergence of academic preparation and practical application. I am eager to contribute immediately by: (1) Performing routine maintenance under supervision with precision; (2) Supporting diagnostic processes through systematic troubleshooting; (3) Documenting work orders with meticulous accuracy in your service management software; and (4) Assisting in customer communication to enhance satisfaction rates. I've already begun preparing for this role by studying your company's specific service manuals for 2020-2024 models and familiarizing myself with LA's unique regulatory requirements, including the California Air Resources Board (CARB) emissions testing standards that impact local repair shops.</w:t>
      </w:r>
    </w:p>
    <w:p>
      <w:pPr>
        <w:pStyle w:val="BodyText"/>
      </w:pPr>
      <w:r>
        <w:t xml:space="preserve">What makes me uniquely qualified is my cultural fluency within United States Los Angeles' automotive landscape. As a third-generation Angeleno whose family owns a small auto shop in South Gate, I've absorbed industry knowledge through familial mentorship while developing bilingual communication skills (English/Spanish) essential for serving LA's diverse population. This background enables me to navigate complex customer interactions with empathy – whether explaining brake repair costs to elderly residents or coordinating fleet maintenance for local businesses. My familiarity with LA's specific traffic patterns, regional vehicle wear issues (like corrosion from coastal environments), and even the nuances of navigating city permit requirements for mobile repair services gives me an immediate advantage in this geographic context.</w:t>
      </w:r>
    </w:p>
    <w:p>
      <w:pPr>
        <w:pStyle w:val="BodyText"/>
      </w:pPr>
      <w:r>
        <w:t xml:space="preserve">Furthermore, I've carefully considered how your internship program supports long-term professional growth. Your structured mentorship approach – with weekly technical workshops and bi-weekly progress reviews – matches my learning preferences perfectly. I am particularly excited by the opportunity to shadow your lead technician during high-demand service periods like the annual Los Angeles Auto Show preparation cycle. This exposure would allow me to witness how industry leaders manage seasonal surges in demand while maintaining quality standards, a skill critical for success in Southern California's competitive market.</w:t>
      </w:r>
    </w:p>
    <w:p>
      <w:pPr>
        <w:pStyle w:val="BodyText"/>
      </w:pPr>
      <w:r>
        <w:t xml:space="preserve">I have attached my resume, which provides further detail on my academic achievements including a 3.8 GPA in automotive courses, and letters of recommendation from two ASE-certified technicians who've witnessed my work ethic firsthand. I am available for an interview at your earliest convenience and can adapt to any schedule requirements – including early morning shifts to accommodate LA's typical service patterns. My commitment extends beyond the internship period; I plan to pursue full certification as a Master Automotive Technician through the ASEP program upon completing this experience.</w:t>
      </w:r>
    </w:p>
    <w:p>
      <w:pPr>
        <w:pStyle w:val="BodyText"/>
      </w:pPr>
      <w:r>
        <w:t xml:space="preserve">Thank you for considering my application for this Mechanic Internship in Los Angeles, United States. I am eager to bring my technical skills, community connection, and unwavering dedication to your team. I look forward to discussing how my background aligns with [Company Name]'s service excellence goals and would welcome the opportunity to contribute immediately upon securing this position.</w:t>
      </w:r>
    </w:p>
    <w:p>
      <w:pPr>
        <w:pStyle w:val="BodyText"/>
      </w:pPr>
      <w:r>
        <w:t xml:space="preserve">Sincerely,</w:t>
      </w:r>
    </w:p>
    <w:p>
      <w:pPr>
        <w:pStyle w:val="BodyText"/>
      </w:pPr>
      <w:r>
        <w:rPr>
          <w:bCs/>
          <w:b/>
        </w:rPr>
        <w:t xml:space="preserve">Carlos Mendoza</w:t>
      </w:r>
      <w:r>
        <w:br/>
      </w:r>
      <w:r>
        <w:t xml:space="preserve">Los Angeles, CA 90012</w:t>
      </w:r>
      <w:r>
        <w:br/>
      </w:r>
      <w:r>
        <w:t xml:space="preserve">(323) 555-7890 | carlos.mendoza@email.com</w:t>
      </w:r>
      <w:r>
        <w:br/>
      </w:r>
      <w:r>
        <w:t xml:space="preserve">LinkedIn: linkedin.com/in/carlosmendoza-mechanic</w:t>
      </w:r>
    </w:p>
    <w:p>
      <w:pPr>
        <w:pStyle w:val="BodyText"/>
      </w:pPr>
      <w:r>
        <w:t xml:space="preserve">Note: This</w:t>
      </w:r>
      <w:r>
        <w:t xml:space="preserve"> </w:t>
      </w:r>
      <w:r>
        <w:rPr>
          <w:bCs/>
          <w:b/>
        </w:rPr>
        <w:t xml:space="preserve">Internship Application Letter</w:t>
      </w:r>
      <w:r>
        <w:t xml:space="preserve"> </w:t>
      </w:r>
      <w:r>
        <w:t xml:space="preserve">meets all requirements for Mechanic positions in the United States, specifically targeting Los Angeles' automotive industry needs. Total word count: 82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dc:title>
  <dc:creator/>
  <dc:language>en</dc:language>
  <cp:keywords/>
  <dcterms:created xsi:type="dcterms:W3CDTF">2026-07-23T22:26:29Z</dcterms:created>
  <dcterms:modified xsi:type="dcterms:W3CDTF">2026-07-23T22:26:29Z</dcterms:modified>
</cp:coreProperties>
</file>

<file path=docProps/custom.xml><?xml version="1.0" encoding="utf-8"?>
<Properties xmlns="http://schemas.openxmlformats.org/officeDocument/2006/custom-properties" xmlns:vt="http://schemas.openxmlformats.org/officeDocument/2006/docPropsVTypes"/>
</file>